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tag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g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452 Salem Walk,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ktagle25@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2266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